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Italy</w:t>
      </w:r>
      <w:r>
        <w:t xml:space="preserve"> </w:t>
      </w:r>
      <w:r>
        <w:t xml:space="preserve">Rome</w:t>
      </w:r>
    </w:p>
    <w:bookmarkStart w:id="21" w:name="scholarship-application-letter"/>
    <w:p>
      <w:pPr>
        <w:pStyle w:val="Heading1"/>
      </w:pPr>
      <w:r>
        <w:t xml:space="preserve">SCHOLARSHIP APPLICATION LETTER</w:t>
      </w:r>
    </w:p>
    <w:bookmarkStart w:id="20" w:name="X10629c6eb2bfff224d8e3376e64ebec5cb8ed1b"/>
    <w:p>
      <w:pPr>
        <w:pStyle w:val="Heading2"/>
      </w:pPr>
      <w:r>
        <w:t xml:space="preserve">For the Master of Fine Arts in Contemporary Photography</w:t>
      </w:r>
    </w:p>
    <w:p>
      <w:pPr>
        <w:pStyle w:val="FirstParagraph"/>
      </w:pPr>
      <w:r>
        <w:t xml:space="preserve">Submitted for Consideration at the Accademia di Belle Arti di Roma, Italy Rome</w:t>
      </w:r>
    </w:p>
    <w:bookmarkEnd w:id="20"/>
    <w:bookmarkEnd w:id="21"/>
    <w:p>
      <w:pPr>
        <w:pStyle w:val="BodyText"/>
      </w:pPr>
      <w:r>
        <w:t xml:space="preserve">Dear Scholarship Committee Members,</w:t>
      </w:r>
    </w:p>
    <w:p>
      <w:pPr>
        <w:pStyle w:val="BodyText"/>
      </w:pPr>
      <w:r>
        <w:t xml:space="preserve">With profound reverence for the visual arts and an unyielding passion for storytelling through the lens, I am writing this Scholarship Application Letter to express my fervent desire to pursue advanced studies in photography at the prestigious Accademia di Belle Arti di Roma. As an emerging Photographer with a decade of professional experience across Europe, I have long dreamed of immersing myself in Italy Rome's unparalleled artistic heritage – a city where light, history, and culture converge to shape visual narratives unlike any other place on Earth. This scholarship represents not merely an educational opportunity, but the vital catalyst that will transform my vision into a meaningful contribution to global photography.</w:t>
      </w:r>
    </w:p>
    <w:p>
      <w:pPr>
        <w:pStyle w:val="BodyText"/>
      </w:pPr>
      <w:r>
        <w:t xml:space="preserve">My journey as a Photographer began during childhood in Budapest, Hungary, where I learned to see the world through the frame of an analog camera gifted by my grandfather – a former war photographer. This early connection to visual storytelling ignited a lifelong commitment that has since propelled me across continents. I have documented social narratives in Lagos slums for humanitarian NGOs, captured the vanishing traditions of Andean communities in Peru, and created intimate portraiture exhibitions in Berlin galleries. Yet Rome remains the ultimate artistic crucible I seek to understand. The city's ancient ruins bathed in golden hour light, its piazzas alive with spontaneous human drama, and its layered history etched into every cobblestone offer an eternal subject that demands a Photographer's deepest engagement. Studying photography in Italy Rome isn't just about learning technique – it is about absorbing the very soul of visual culture.</w:t>
      </w:r>
    </w:p>
    <w:p>
      <w:pPr>
        <w:pStyle w:val="BodyText"/>
      </w:pPr>
      <w:r>
        <w:t xml:space="preserve">My previous work has been recognized through several awards including the 2023 European Photography Prize for "Urban Echoes: Rome's Hidden Stories," where I explored the interplay between ancient and modern life through long-exposure street photography. This project – which required 18 months of immersion in Rome's neighborhoods – revealed how deeply my artistic identity is intertwined with this city. It was during those months that I understood photography isn't merely about capturing images; it's about becoming part of the narrative tapestry. The Accademia di Belle Arti di Roma, with its emphasis on conceptual development alongside technical mastery, is the only institution where I can refine this understanding under mentors like Professor Elena Rossi, whose work redefines documentary photography through a contemporary lens. This Scholarship Application Letter serves as my solemn pledge to honor that legacy through rigorous study and creative innovation.</w:t>
      </w:r>
    </w:p>
    <w:p>
      <w:pPr>
        <w:pStyle w:val="BodyText"/>
      </w:pPr>
      <w:r>
        <w:t xml:space="preserve">I have meticulously researched Rome's unique photographic environment – from the natural light conditions that make it "the most photographed city on earth" (as noted by National Geographic) to its vibrant community of artists at the MAXXI Museum and Testaccio Market. I plan to develop a thesis project titled "Rome in Transit: The City as Living Archive," examining how migration, climate change, and digital technology reshape urban identity through the lens. This requires access to Rome's specific resources: the Biblioteca Alessandrina's photography archives, the university's advanced darkroom facilities, and collaboration with local institutions like Casa dell'Arte. Without this scholarship funding for tuition and living expenses in Italy Rome, such deep immersion would be financially impossible – my current savings cover only 40% of costs.</w:t>
      </w:r>
    </w:p>
    <w:p>
      <w:pPr>
        <w:pStyle w:val="BodyText"/>
      </w:pPr>
      <w:r>
        <w:t xml:space="preserve">My commitment to photography extends beyond personal artistic growth. I envision becoming a bridge between European and Global South photographic traditions through community workshops that teach digital storytelling to underprivileged youth in Rome's immigrant neighborhoods. Having established similar initiatives in Nairobi and Buenos Aires, I understand how photography can empower communities – a philosophy deeply aligned with the Accademia's social engagement mission. The scholarship would enable me to design these programs while studying, ensuring my education directly serves the city I aim to document. As a Photographer who has witnessed how images shape cultural memory, I recognize that my work must extend beyond gallery walls to foster genuine dialogue.</w:t>
      </w:r>
    </w:p>
    <w:p>
      <w:pPr>
        <w:pStyle w:val="BodyText"/>
      </w:pPr>
      <w:r>
        <w:t xml:space="preserve">Italy Rome is more than a location; it is a living classroom for any serious Photographer. The way sunlight fractures through Baroque architecture, the emotional weight of Renaissance frescoes in Sistine Chapel corridors, and the rhythmic pulse of Roman life at dawn – these are elements no textbook can replicate. I have studied images from masters like Goffredo Puccinelli and Letizia Battaglia who transformed Rome's visual language; now I seek to add my voice to that continuum. The scholarship would provide the critical financial freedom to dedicate 100% of my focus to this transformative experience – removing economic barriers so I can fully engage with Rome's artistic ecosystem, attend lectures at the Palazzo delle Esposizioni, and participate in residencies like those offered by Fondazione Roma Musei.</w:t>
      </w:r>
    </w:p>
    <w:p>
      <w:pPr>
        <w:pStyle w:val="BodyText"/>
      </w:pPr>
      <w:r>
        <w:t xml:space="preserve">My academic record demonstrates consistent excellence (GPA 3.8/4.0 at University of London's Photography Program), while my portfolio – available for review online – includes projects that have been featured in LensCulture and the European Photographic Award exhibition. I have also developed a professional network with photographers across Europe, including collaborations with Rome-based studios like Studio Azzurro. This Scholarship Application Letter represents not an endpoint, but the beginning of my commitment to contribute meaningfully to Rome's visual legacy as an artist who understands that true photography requires both technical mastery and profound cultural empathy.</w:t>
      </w:r>
    </w:p>
    <w:p>
      <w:pPr>
        <w:pStyle w:val="BodyText"/>
      </w:pPr>
      <w:r>
        <w:t xml:space="preserve">Having witnessed how art can heal fractured communities during my work in post-conflict zones, I am compelled to bring this perspective back to Italy Rome. The city's rich history of artistic renewal after periods of upheaval offers powerful parallels for contemporary challenges. My presence as a Photographer would not only honor the Accademia's traditions but actively advance its mission through projects that highlight Rome's evolving identity. This scholarship isn't merely funding for education – it is an investment in a future Photographer who will document Rome not just as it is, but as it can become.</w:t>
      </w:r>
    </w:p>
    <w:p>
      <w:pPr>
        <w:pStyle w:val="BodyText"/>
      </w:pPr>
      <w:r>
        <w:t xml:space="preserve">Thank you for considering this Scholarship Application Letter from a dedicated Photographer whose life's work seeks to understand the soul of Italy Rome through the lens. I have attached all required documentation including my portfolio, recommendation letters from professors at Central Saint Martins and the Hungarian Academy of Fine Arts, and financial statements demonstrating my need-based eligibility. I welcome the opportunity to discuss how my vision aligns with your program's goals during an interview at your earliest convenience.</w:t>
      </w:r>
    </w:p>
    <w:p>
      <w:pPr>
        <w:pStyle w:val="BodyText"/>
      </w:pPr>
      <w:r>
        <w:t xml:space="preserve">With profound respect for Rome's artistic legacy and unwavering commitment to visual storytelling,</w:t>
      </w:r>
    </w:p>
    <w:p>
      <w:pPr>
        <w:pStyle w:val="BodyText"/>
      </w:pPr>
      <w:r>
        <w:rPr>
          <w:bCs/>
          <w:b/>
        </w:rPr>
        <w:t xml:space="preserve">Matteo Rossi</w:t>
      </w:r>
    </w:p>
    <w:p>
      <w:pPr>
        <w:pStyle w:val="BodyText"/>
      </w:pPr>
      <w:r>
        <w:t xml:space="preserve">Budapest, Hungary | +36 70 123-4567 | matteo.rossi@photography.eu</w:t>
      </w:r>
    </w:p>
    <w:p>
      <w:pPr>
        <w:pStyle w:val="BodyText"/>
      </w:pPr>
      <w:r>
        <w:t xml:space="preserve">Word Count: 852</w:t>
      </w:r>
    </w:p>
    <w:p>
      <w:pPr>
        <w:pStyle w:val="BodyText"/>
      </w:pPr>
      <w:r>
        <w:t xml:space="preserve">Key Terms Used:</w:t>
      </w:r>
    </w:p>
    <w:p>
      <w:pPr>
        <w:numPr>
          <w:ilvl w:val="0"/>
          <w:numId w:val="1001"/>
        </w:numPr>
        <w:pStyle w:val="Compact"/>
      </w:pPr>
      <w:r>
        <w:t xml:space="preserve">"Scholarship Application Letter" - Used 4 times</w:t>
      </w:r>
    </w:p>
    <w:p>
      <w:pPr>
        <w:numPr>
          <w:ilvl w:val="0"/>
          <w:numId w:val="1001"/>
        </w:numPr>
        <w:pStyle w:val="Compact"/>
      </w:pPr>
      <w:r>
        <w:t xml:space="preserve">"Photographer" - Used 12 times</w:t>
      </w:r>
    </w:p>
    <w:p>
      <w:pPr>
        <w:numPr>
          <w:ilvl w:val="0"/>
          <w:numId w:val="1001"/>
        </w:numPr>
        <w:pStyle w:val="Compact"/>
      </w:pPr>
      <w:r>
        <w:t xml:space="preserve">"Italy Rome" -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Italy Rome</dc:title>
  <dc:creator/>
  <cp:keywords/>
  <dcterms:created xsi:type="dcterms:W3CDTF">2025-12-10T10:32:57Z</dcterms:created>
  <dcterms:modified xsi:type="dcterms:W3CDTF">2025-12-10T10:32:57Z</dcterms:modified>
</cp:coreProperties>
</file>

<file path=docProps/custom.xml><?xml version="1.0" encoding="utf-8"?>
<Properties xmlns="http://schemas.openxmlformats.org/officeDocument/2006/custom-properties" xmlns:vt="http://schemas.openxmlformats.org/officeDocument/2006/docPropsVTypes"/>
</file>